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6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2cee5be8bca612f325586f62876fad7b67aad2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11858b12a3e4bfe919b9a2c5bd6e48a4e38c449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2bb91090e1eca53bbd796069563f8fdfabb8f6e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8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2-04T10:29:12Z</dcterms:created>
  <dcterms:modified xsi:type="dcterms:W3CDTF">2021-02-04T10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